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gif" ContentType="image/gif"/>
  <Override PartName="/word/media/rId39.png" ContentType="image/png"/>
  <Override PartName="/word/media/rId29.png" ContentType="image/png"/>
  <Override PartName="/word/media/rId26.png" ContentType="image/png"/>
  <Override PartName="/word/media/rId35.gif" ContentType="image/gif"/>
  <Override PartName="/word/media/rId37.mp4" ContentType="video/mp4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11/9/2018</w:t>
      </w:r>
    </w:p>
    <w:p>
      <w:pPr>
        <w:pStyle w:val="Heading1"/>
      </w:pPr>
      <w:bookmarkStart w:id="20" w:name="this-is-a-level-one-header"/>
      <w:r>
        <w:t xml:space="preserve">This is a level one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b/>
        </w:rPr>
        <w:t xml:space="preserve">BOLD Italics</w:t>
      </w:r>
    </w:p>
    <w:p>
      <w:pPr>
        <w:pStyle w:val="BodyText"/>
      </w:pPr>
      <w:r>
        <w:t xml:space="preserve">When we compile the the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7" w:name="package"/>
      <w:r>
        <w:t xml:space="preserve">Package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Heading2"/>
      </w:pPr>
      <w:bookmarkStart w:id="28" w:name="figures"/>
      <w:r>
        <w:t xml:space="preserve">Figures</w:t>
      </w:r>
      <w:bookmarkEnd w:id="28"/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e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equation"/>
      <w:r>
        <w:t xml:space="preserve">Equation</w:t>
      </w:r>
      <w:bookmarkEnd w:id="30"/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s</m:t>
          </m:r>
          <m:r>
            <m:t>=</m:t>
          </m:r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/</m:t>
          </m:r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s</m:t>
          </m:r>
          <m:r>
            <m:t>=</m:t>
          </m:r>
          <m:r>
            <m:rPr>
              <m:sty m:val="p"/>
            </m:rPr>
            <m:t>ln</m:t>
          </m:r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den>
          </m:f>
          <m:r>
            <m:t>)</m:t>
          </m:r>
        </m:oMath>
      </m:oMathPara>
    </w:p>
    <w:p>
      <w:pPr>
        <w:pStyle w:val="Heading1"/>
      </w:pPr>
      <w:bookmarkStart w:id="31" w:name="images-vidoes-using-markdown-syntax"/>
      <w:r>
        <w:t xml:space="preserve">Images, Vidoes using markdown syntax</w:t>
      </w:r>
      <w:bookmarkEnd w:id="31"/>
    </w:p>
    <w:p>
      <w:pPr>
        <w:pStyle w:val="Heading2"/>
      </w:pPr>
      <w:bookmarkStart w:id="32" w:name="insert-images"/>
      <w:r>
        <w:t xml:space="preserve">Insert Images</w:t>
      </w:r>
      <w:bookmarkEnd w:id="32"/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4" w:name="insert-gif"/>
      <w:r>
        <w:t xml:space="preserve">Insert gif</w:t>
      </w:r>
      <w:bookmarkEnd w:id="34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_gif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_gif</w:t>
      </w:r>
    </w:p>
    <w:p>
      <w:pPr>
        <w:pStyle w:val="Heading2"/>
      </w:pPr>
      <w:bookmarkStart w:id="36" w:name="insert-videos"/>
      <w:r>
        <w:t xml:space="preserve">Insert Videos</w:t>
      </w:r>
      <w:bookmarkEnd w:id="36"/>
    </w:p>
    <w:p>
      <w:pPr>
        <w:pStyle w:val="FirstParagraph"/>
      </w:pPr>
      <w:r>
        <w:t xml:space="preserve">For HTML only</w:t>
      </w:r>
      <w:r>
        <w:t xml:space="preserve"> </w:t>
      </w:r>
      <w:r>
        <w:drawing>
          <wp:inline>
            <wp:extent cx="3810000" cy="2540000"/>
            <wp:effectExtent b="0" l="0" r="0" t="0"/>
            <wp:docPr descr="sunstar_vid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images-vidoes-using-knitr-syntax"/>
      <w:r>
        <w:t xml:space="preserve">Images, Vidoes using knitr syntax</w:t>
      </w:r>
      <w:bookmarkEnd w:id="3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unsta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1776138" cy="1733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unstar.g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insert-text-with-some-footnotes"/>
      <w:r>
        <w:t xml:space="preserve">Insert text with some footnotes</w:t>
      </w:r>
      <w:bookmarkEnd w:id="41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gif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5" Target="media/rId35.gif" /><Relationship Type="http://schemas.openxmlformats.org/officeDocument/2006/relationships/image" Id="rId37" Target="media/rId37.mp4" /><Relationship Type="http://schemas.openxmlformats.org/officeDocument/2006/relationships/image" Id="rId33" Target="media/rId33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Prashant Dey</dc:creator>
  <cp:keywords/>
  <dcterms:created xsi:type="dcterms:W3CDTF">2018-11-12T10:23:50Z</dcterms:created>
  <dcterms:modified xsi:type="dcterms:W3CDTF">2018-11-12T10:23:50Z</dcterms:modified>
</cp:coreProperties>
</file>